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69328699" r:id="rId8"/>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SSION</w:t>
      </w:r>
    </w:p>
    <w:p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sidR="00392987">
        <w:rPr>
          <w:rFonts w:ascii="Book Antiqua" w:hAnsi="Book Antiqua" w:cs="Book Antiqua"/>
          <w:b/>
          <w:bCs/>
          <w:i/>
        </w:rPr>
        <w:t xml:space="preserve"> September 28</w:t>
      </w:r>
      <w:r>
        <w:rPr>
          <w:rFonts w:ascii="Book Antiqua" w:hAnsi="Book Antiqua" w:cs="Book Antiqua"/>
          <w:b/>
          <w:bCs/>
          <w:i/>
        </w:rPr>
        <w:t xml:space="preserve"> </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rsidR="00A92B57" w:rsidRDefault="00C27DA7" w:rsidP="00C27DA7">
      <w:pPr>
        <w:autoSpaceDE w:val="0"/>
        <w:autoSpaceDN w:val="0"/>
        <w:adjustRightInd w:val="0"/>
        <w:spacing w:after="0" w:line="24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Meeting called to order</w:t>
      </w:r>
      <w:r w:rsidRPr="00C27DA7">
        <w:rPr>
          <w:rFonts w:ascii="Times New Roman" w:hAnsi="Times New Roman" w:cs="Times New Roman"/>
          <w:bCs/>
          <w:color w:val="000000"/>
          <w:sz w:val="24"/>
          <w:szCs w:val="24"/>
        </w:rPr>
        <w:t xml:space="preserve"> at 6:35 pm:</w:t>
      </w:r>
      <w:r w:rsidR="000E17BD" w:rsidRPr="00C27DA7">
        <w:rPr>
          <w:rFonts w:ascii="Times New Roman" w:hAnsi="Times New Roman" w:cs="Times New Roman"/>
          <w:bCs/>
          <w:color w:val="000000"/>
          <w:sz w:val="24"/>
          <w:szCs w:val="24"/>
        </w:rPr>
        <w:t xml:space="preserve"> </w:t>
      </w:r>
    </w:p>
    <w:p w:rsidR="00C27DA7" w:rsidRPr="00C27DA7" w:rsidRDefault="00C27DA7" w:rsidP="00C27DA7">
      <w:pPr>
        <w:autoSpaceDE w:val="0"/>
        <w:autoSpaceDN w:val="0"/>
        <w:adjustRightInd w:val="0"/>
        <w:spacing w:after="0" w:line="240" w:lineRule="auto"/>
        <w:rPr>
          <w:rFonts w:ascii="Times New Roman" w:hAnsi="Times New Roman" w:cs="Times New Roman"/>
          <w:bCs/>
          <w:color w:val="FF0000"/>
          <w:sz w:val="24"/>
          <w:szCs w:val="24"/>
        </w:rPr>
      </w:pP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Default="0039298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Members Present: </w:t>
      </w:r>
      <w:r>
        <w:rPr>
          <w:rFonts w:ascii="Times New Roman" w:hAnsi="Times New Roman" w:cs="Times New Roman"/>
          <w:color w:val="000000"/>
          <w:sz w:val="24"/>
          <w:szCs w:val="24"/>
        </w:rPr>
        <w:t>Taylor Mills, Gary Miller, Karin Larson and Matt Hart</w:t>
      </w:r>
    </w:p>
    <w:p w:rsidR="00392987" w:rsidRDefault="00392987" w:rsidP="00C61FD1">
      <w:pPr>
        <w:autoSpaceDE w:val="0"/>
        <w:autoSpaceDN w:val="0"/>
        <w:adjustRightInd w:val="0"/>
        <w:spacing w:after="0" w:line="240" w:lineRule="auto"/>
        <w:rPr>
          <w:rFonts w:ascii="Times New Roman" w:hAnsi="Times New Roman" w:cs="Times New Roman"/>
          <w:color w:val="000000"/>
          <w:sz w:val="24"/>
          <w:szCs w:val="24"/>
        </w:rPr>
      </w:pPr>
      <w:r w:rsidRPr="00392987">
        <w:rPr>
          <w:rFonts w:ascii="Times New Roman" w:hAnsi="Times New Roman" w:cs="Times New Roman"/>
          <w:color w:val="000000"/>
          <w:sz w:val="24"/>
          <w:szCs w:val="24"/>
          <w:u w:val="single"/>
        </w:rPr>
        <w:t>Others present:</w:t>
      </w:r>
      <w:r>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rPr>
        <w:t>Carla Burk and Larry Ballantine, BOS Representative</w:t>
      </w:r>
    </w:p>
    <w:p w:rsidR="00392987" w:rsidRPr="00392987" w:rsidRDefault="0039298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r w:rsidR="00392987">
        <w:rPr>
          <w:rFonts w:ascii="Times New Roman" w:hAnsi="Times New Roman" w:cs="Times New Roman"/>
          <w:color w:val="000000"/>
          <w:sz w:val="24"/>
          <w:szCs w:val="24"/>
        </w:rPr>
        <w:t>: There were no previous Meetings available</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r w:rsidR="00392987">
        <w:rPr>
          <w:rFonts w:ascii="Times New Roman" w:hAnsi="Times New Roman" w:cs="Times New Roman"/>
          <w:color w:val="000000"/>
          <w:sz w:val="24"/>
          <w:szCs w:val="24"/>
        </w:rPr>
        <w:t xml:space="preserve"> Informal Introduction</w:t>
      </w:r>
      <w:r w:rsidR="0021791B">
        <w:rPr>
          <w:rFonts w:ascii="Times New Roman" w:hAnsi="Times New Roman" w:cs="Times New Roman"/>
          <w:color w:val="000000"/>
          <w:sz w:val="24"/>
          <w:szCs w:val="24"/>
        </w:rPr>
        <w:t xml:space="preserve"> of newly nominated </w:t>
      </w:r>
      <w:r w:rsidR="00C27DA7">
        <w:rPr>
          <w:rFonts w:ascii="Times New Roman" w:hAnsi="Times New Roman" w:cs="Times New Roman"/>
          <w:color w:val="000000"/>
          <w:sz w:val="24"/>
          <w:szCs w:val="24"/>
        </w:rPr>
        <w:t xml:space="preserve">HARC </w:t>
      </w:r>
      <w:r w:rsidR="0021791B">
        <w:rPr>
          <w:rFonts w:ascii="Times New Roman" w:hAnsi="Times New Roman" w:cs="Times New Roman"/>
          <w:color w:val="000000"/>
          <w:sz w:val="24"/>
          <w:szCs w:val="24"/>
        </w:rPr>
        <w:t>committee</w:t>
      </w:r>
      <w:r w:rsidR="00C27DA7">
        <w:rPr>
          <w:rFonts w:ascii="Times New Roman" w:hAnsi="Times New Roman" w:cs="Times New Roman"/>
          <w:color w:val="000000"/>
          <w:sz w:val="24"/>
          <w:szCs w:val="24"/>
        </w:rPr>
        <w:t>.</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392987" w:rsidRDefault="00392987" w:rsidP="0039298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Pr="00A92B57">
        <w:rPr>
          <w:rFonts w:ascii="Times New Roman" w:hAnsi="Times New Roman" w:cs="Times New Roman"/>
          <w:color w:val="000000"/>
          <w:sz w:val="24"/>
          <w:szCs w:val="24"/>
          <w:u w:val="single"/>
        </w:rPr>
        <w:t>BUSINESS</w:t>
      </w:r>
      <w:r w:rsidRPr="00382C0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392987" w:rsidRDefault="00392987" w:rsidP="00392987">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Election of Officers</w:t>
      </w:r>
      <w:r w:rsidR="0021791B">
        <w:rPr>
          <w:rFonts w:ascii="Times New Roman" w:hAnsi="Times New Roman" w:cs="Times New Roman"/>
          <w:color w:val="000000"/>
          <w:sz w:val="24"/>
          <w:szCs w:val="24"/>
        </w:rPr>
        <w:t>:</w:t>
      </w:r>
    </w:p>
    <w:p w:rsidR="00392987"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Motion by Tab</w:t>
      </w:r>
      <w:r w:rsidR="00392987">
        <w:rPr>
          <w:rFonts w:ascii="Times New Roman" w:hAnsi="Times New Roman" w:cs="Times New Roman"/>
          <w:color w:val="000000"/>
          <w:sz w:val="24"/>
          <w:szCs w:val="24"/>
        </w:rPr>
        <w:t xml:space="preserve"> Mills to nominate Matt Hart for Chairman</w:t>
      </w:r>
    </w:p>
    <w:p w:rsidR="00392987" w:rsidRDefault="00392987"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Seconded by Karin Larson</w:t>
      </w:r>
    </w:p>
    <w:p w:rsidR="00392987" w:rsidRDefault="00392987"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No other nominations offered </w:t>
      </w:r>
    </w:p>
    <w:p w:rsidR="00392987"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Vote 3 for; no votes against, 1 abstention (Matt Hart) Mr. Hart elected</w:t>
      </w:r>
    </w:p>
    <w:p w:rsidR="00C27DA7" w:rsidRDefault="00C27DA7"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p>
    <w:p w:rsidR="00C27DA7" w:rsidRPr="00C27DA7"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Motion by Matt Hart for Gary Miller for Vice Chairman</w:t>
      </w:r>
    </w:p>
    <w:p w:rsidR="0021791B"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Seconded by Tab Mills</w:t>
      </w:r>
    </w:p>
    <w:p w:rsidR="0021791B"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o other nominations offered</w:t>
      </w:r>
    </w:p>
    <w:p w:rsidR="0021791B" w:rsidRDefault="0021791B" w:rsidP="00C27DA7">
      <w:pPr>
        <w:pStyle w:val="ListParagraph"/>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Vote 4 for; no votes against; Mr. Miller elected</w:t>
      </w:r>
    </w:p>
    <w:p w:rsidR="0021791B" w:rsidRDefault="0021791B" w:rsidP="00392987">
      <w:pPr>
        <w:pStyle w:val="ListParagraph"/>
        <w:autoSpaceDE w:val="0"/>
        <w:autoSpaceDN w:val="0"/>
        <w:adjustRightInd w:val="0"/>
        <w:spacing w:after="0" w:line="240" w:lineRule="auto"/>
        <w:rPr>
          <w:rFonts w:ascii="Times New Roman" w:hAnsi="Times New Roman" w:cs="Times New Roman"/>
          <w:color w:val="000000"/>
          <w:sz w:val="24"/>
          <w:szCs w:val="24"/>
        </w:rPr>
      </w:pPr>
    </w:p>
    <w:p w:rsidR="0021791B" w:rsidRPr="0021791B" w:rsidRDefault="0021791B" w:rsidP="0021791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21791B">
        <w:rPr>
          <w:rFonts w:ascii="Times New Roman" w:hAnsi="Times New Roman" w:cs="Times New Roman"/>
          <w:color w:val="000000"/>
          <w:sz w:val="24"/>
          <w:szCs w:val="24"/>
        </w:rPr>
        <w:t>Review of HARC (DRAFT) MISSION STATEMENT</w:t>
      </w:r>
    </w:p>
    <w:p w:rsidR="0021791B" w:rsidRDefault="0021791B" w:rsidP="0021791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view of HARC (DRAFT) ADA Self Evaluation Process</w:t>
      </w:r>
    </w:p>
    <w:p w:rsidR="0021791B" w:rsidRDefault="0021791B" w:rsidP="0021791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view of HARC (DRAFT) ADA Self Evaluation for Harwich</w:t>
      </w:r>
      <w:r>
        <w:rPr>
          <w:rFonts w:ascii="Times New Roman" w:hAnsi="Times New Roman" w:cs="Times New Roman"/>
          <w:color w:val="000000"/>
          <w:sz w:val="24"/>
          <w:szCs w:val="24"/>
        </w:rPr>
        <w:t xml:space="preserve"> Municipal Offices</w:t>
      </w:r>
    </w:p>
    <w:p w:rsidR="0021791B" w:rsidRDefault="00C27DA7" w:rsidP="0021791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being a Commission or Committee</w:t>
      </w:r>
    </w:p>
    <w:p w:rsidR="00C27DA7" w:rsidRDefault="00C27DA7" w:rsidP="0021791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nd vote to submit documentation for ADA Planning Grant</w:t>
      </w:r>
    </w:p>
    <w:p w:rsidR="00C27DA7" w:rsidRPr="00930D33" w:rsidRDefault="00C27DA7" w:rsidP="00C27DA7">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Motion by Tab Mills, 2</w:t>
      </w:r>
      <w:r w:rsidRPr="00C27DA7">
        <w:rPr>
          <w:rFonts w:ascii="Times New Roman" w:hAnsi="Times New Roman" w:cs="Times New Roman"/>
          <w:color w:val="000000"/>
          <w:sz w:val="24"/>
          <w:szCs w:val="24"/>
          <w:vertAlign w:val="superscript"/>
        </w:rPr>
        <w:t>nd</w:t>
      </w:r>
      <w:r>
        <w:rPr>
          <w:rFonts w:ascii="Times New Roman" w:hAnsi="Times New Roman" w:cs="Times New Roman"/>
          <w:color w:val="000000"/>
          <w:sz w:val="24"/>
          <w:szCs w:val="24"/>
        </w:rPr>
        <w:t xml:space="preserve"> by Karin Larson  4 to 0 In Favor of motion</w:t>
      </w:r>
    </w:p>
    <w:p w:rsidR="00392987" w:rsidRDefault="00392987" w:rsidP="00A92B57">
      <w:pPr>
        <w:autoSpaceDE w:val="0"/>
        <w:autoSpaceDN w:val="0"/>
        <w:adjustRightInd w:val="0"/>
        <w:spacing w:after="0" w:line="240" w:lineRule="auto"/>
        <w:rPr>
          <w:rFonts w:ascii="Times New Roman" w:hAnsi="Times New Roman" w:cs="Times New Roman"/>
          <w:color w:val="000000"/>
          <w:sz w:val="24"/>
          <w:szCs w:val="24"/>
          <w:u w:val="single"/>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Pr="0021791B" w:rsidRDefault="0021791B" w:rsidP="0021791B">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o old business to discuss</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21791B">
        <w:rPr>
          <w:rFonts w:ascii="Times New Roman" w:hAnsi="Times New Roman" w:cs="Times New Roman"/>
          <w:color w:val="000000"/>
          <w:sz w:val="24"/>
          <w:szCs w:val="24"/>
        </w:rPr>
        <w:t>;</w:t>
      </w:r>
      <w:r w:rsidR="00C27DA7">
        <w:rPr>
          <w:rFonts w:ascii="Times New Roman" w:hAnsi="Times New Roman" w:cs="Times New Roman"/>
          <w:color w:val="000000"/>
          <w:sz w:val="24"/>
          <w:szCs w:val="24"/>
        </w:rPr>
        <w:t xml:space="preserve"> Nothin</w:t>
      </w:r>
      <w:r w:rsidR="00B84BBF">
        <w:rPr>
          <w:rFonts w:ascii="Times New Roman" w:hAnsi="Times New Roman" w:cs="Times New Roman"/>
          <w:color w:val="000000"/>
          <w:sz w:val="24"/>
          <w:szCs w:val="24"/>
        </w:rPr>
        <w:t>g</w:t>
      </w:r>
      <w:bookmarkStart w:id="0" w:name="_GoBack"/>
      <w:bookmarkEnd w:id="0"/>
      <w:r w:rsidR="0021791B">
        <w:rPr>
          <w:rFonts w:ascii="Times New Roman" w:hAnsi="Times New Roman" w:cs="Times New Roman"/>
          <w:color w:val="000000"/>
          <w:sz w:val="24"/>
          <w:szCs w:val="24"/>
        </w:rPr>
        <w:t xml:space="preserve"> this month</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Default="0021791B" w:rsidP="00DA3E03">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Nothing this month</w:t>
      </w:r>
    </w:p>
    <w:p w:rsidR="0021791B" w:rsidRPr="00382C0D" w:rsidRDefault="0021791B"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C27D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Thursday October 26, 2017</w:t>
      </w:r>
    </w:p>
    <w:p w:rsidR="00C27DA7" w:rsidRDefault="00C27DA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C27D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t>Motion to Adjourn by Tab Mills, 2</w:t>
      </w:r>
      <w:r w:rsidRPr="00C27DA7">
        <w:rPr>
          <w:rFonts w:ascii="Times New Roman" w:hAnsi="Times New Roman" w:cs="Times New Roman"/>
          <w:color w:val="000000"/>
          <w:sz w:val="24"/>
          <w:szCs w:val="24"/>
          <w:vertAlign w:val="superscript"/>
        </w:rPr>
        <w:t>nd</w:t>
      </w:r>
      <w:r>
        <w:rPr>
          <w:rFonts w:ascii="Times New Roman" w:hAnsi="Times New Roman" w:cs="Times New Roman"/>
          <w:color w:val="000000"/>
          <w:sz w:val="24"/>
          <w:szCs w:val="24"/>
        </w:rPr>
        <w:t xml:space="preserve"> by Gary Miller approved at 7:45 pm </w:t>
      </w: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t>
      </w:r>
      <w:r w:rsidR="00C27DA7">
        <w:rPr>
          <w:rFonts w:ascii="Times New Roman" w:hAnsi="Times New Roman" w:cs="Times New Roman"/>
          <w:color w:val="000000"/>
          <w:sz w:val="24"/>
          <w:szCs w:val="24"/>
        </w:rPr>
        <w:t>October 12, 2017</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7DA7" w:rsidRDefault="00C27DA7" w:rsidP="00C27DA7">
      <w:pPr>
        <w:spacing w:after="0" w:line="240" w:lineRule="auto"/>
      </w:pPr>
      <w:r>
        <w:separator/>
      </w:r>
    </w:p>
  </w:endnote>
  <w:endnote w:type="continuationSeparator" w:id="0">
    <w:p w:rsidR="00C27DA7" w:rsidRDefault="00C27DA7" w:rsidP="00C27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DA7" w:rsidRDefault="00C27DA7">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B84BBF">
      <w:rPr>
        <w:caps/>
        <w:noProof/>
        <w:color w:val="4F81BD" w:themeColor="accent1"/>
      </w:rPr>
      <w:t>1</w:t>
    </w:r>
    <w:r>
      <w:rPr>
        <w:caps/>
        <w:noProof/>
        <w:color w:val="4F81BD" w:themeColor="accent1"/>
      </w:rPr>
      <w:fldChar w:fldCharType="end"/>
    </w:r>
  </w:p>
  <w:p w:rsidR="00C27DA7" w:rsidRDefault="00C27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7DA7" w:rsidRDefault="00C27DA7" w:rsidP="00C27DA7">
      <w:pPr>
        <w:spacing w:after="0" w:line="240" w:lineRule="auto"/>
      </w:pPr>
      <w:r>
        <w:separator/>
      </w:r>
    </w:p>
  </w:footnote>
  <w:footnote w:type="continuationSeparator" w:id="0">
    <w:p w:rsidR="00C27DA7" w:rsidRDefault="00C27DA7" w:rsidP="00C27D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A0CB0"/>
    <w:multiLevelType w:val="hybridMultilevel"/>
    <w:tmpl w:val="D982E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NK4FAOLg730tAAAA"/>
  </w:docVars>
  <w:rsids>
    <w:rsidRoot w:val="00C61FD1"/>
    <w:rsid w:val="000A0666"/>
    <w:rsid w:val="000B5BB9"/>
    <w:rsid w:val="000B7C02"/>
    <w:rsid w:val="000D4925"/>
    <w:rsid w:val="000E17BD"/>
    <w:rsid w:val="000F5A03"/>
    <w:rsid w:val="0010448A"/>
    <w:rsid w:val="00131A29"/>
    <w:rsid w:val="00181089"/>
    <w:rsid w:val="001C488D"/>
    <w:rsid w:val="001D7F6E"/>
    <w:rsid w:val="0021791B"/>
    <w:rsid w:val="003001B0"/>
    <w:rsid w:val="003355BD"/>
    <w:rsid w:val="0037057C"/>
    <w:rsid w:val="00382C0D"/>
    <w:rsid w:val="00392987"/>
    <w:rsid w:val="004C716F"/>
    <w:rsid w:val="004D4104"/>
    <w:rsid w:val="004D5350"/>
    <w:rsid w:val="00526781"/>
    <w:rsid w:val="00560E75"/>
    <w:rsid w:val="005A00B8"/>
    <w:rsid w:val="005E0CB5"/>
    <w:rsid w:val="00681CA7"/>
    <w:rsid w:val="006F50ED"/>
    <w:rsid w:val="00721D9F"/>
    <w:rsid w:val="007B4805"/>
    <w:rsid w:val="007D4C03"/>
    <w:rsid w:val="008550CA"/>
    <w:rsid w:val="008F6B93"/>
    <w:rsid w:val="009154F8"/>
    <w:rsid w:val="0094118A"/>
    <w:rsid w:val="00A92B57"/>
    <w:rsid w:val="00B84BBF"/>
    <w:rsid w:val="00C27DA7"/>
    <w:rsid w:val="00C32AD4"/>
    <w:rsid w:val="00C61FD1"/>
    <w:rsid w:val="00CC5CBC"/>
    <w:rsid w:val="00CD2D45"/>
    <w:rsid w:val="00CF7F88"/>
    <w:rsid w:val="00D34615"/>
    <w:rsid w:val="00DA3E03"/>
    <w:rsid w:val="00E01A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51D1A72A"/>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 w:type="paragraph" w:styleId="Header">
    <w:name w:val="header"/>
    <w:basedOn w:val="Normal"/>
    <w:link w:val="HeaderChar"/>
    <w:uiPriority w:val="99"/>
    <w:unhideWhenUsed/>
    <w:rsid w:val="00C27D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DA7"/>
  </w:style>
  <w:style w:type="paragraph" w:styleId="Footer">
    <w:name w:val="footer"/>
    <w:basedOn w:val="Normal"/>
    <w:link w:val="FooterChar"/>
    <w:uiPriority w:val="99"/>
    <w:unhideWhenUsed/>
    <w:rsid w:val="00C27D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D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0-12T19:52:00Z</dcterms:created>
  <dcterms:modified xsi:type="dcterms:W3CDTF">2017-10-12T19:52:00Z</dcterms:modified>
</cp:coreProperties>
</file>